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3364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055AD1">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F14CF8" w:rsidRDefault="00F14CF8" w:rsidP="00F14CF8">
      <w:pPr>
        <w:pStyle w:val="Heading2"/>
      </w:pPr>
      <w:r>
        <w:lastRenderedPageBreak/>
        <w:t>On Complexity of Effective Data Granulation in</w:t>
      </w:r>
      <w:r>
        <w:t xml:space="preserve"> </w:t>
      </w:r>
      <w:r>
        <w:t>Databases</w:t>
      </w:r>
      <w:r>
        <w:t xml:space="preserve"> (2014)</w:t>
      </w:r>
    </w:p>
    <w:p w:rsidR="000D0810" w:rsidRDefault="00F14CF8" w:rsidP="000D0810">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w:t>
      </w:r>
      <w:r w:rsidR="000D0810">
        <w:t xml:space="preserve">  </w:t>
      </w:r>
      <w:proofErr w:type="spellStart"/>
      <w:r w:rsidR="000D0810">
        <w:t>Wroblewski</w:t>
      </w:r>
      <w:proofErr w:type="spellEnd"/>
      <w:r w:rsidR="000D0810">
        <w:t xml:space="preserve"> and Kowalski explain that the performance-critical point is to read a record once.  </w:t>
      </w:r>
    </w:p>
    <w:p w:rsidR="00F14CF8" w:rsidRDefault="000D0810" w:rsidP="000D0810">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w:t>
      </w:r>
      <w:r w:rsidR="00946570">
        <w:t>uni</w:t>
      </w:r>
      <w:r>
        <w:t>directional and fully connected, then it should be possible to apply linear set theory for many common scenarios</w:t>
      </w:r>
      <w:r w:rsidR="00055AD1">
        <w:t xml:space="preserve"> (see Figure 7)</w:t>
      </w:r>
      <w:r>
        <w:t xml:space="preserve">.  For instance, the original example could start at the sorted </w:t>
      </w:r>
      <w:r w:rsidRPr="000D0810">
        <w:rPr>
          <w:i/>
        </w:rPr>
        <w:t>date</w:t>
      </w:r>
      <w:r>
        <w:t xml:space="preserve"> column </w:t>
      </w:r>
      <w:r w:rsidR="00946570">
        <w:t>file, filter</w:t>
      </w:r>
      <w:r>
        <w:t xml:space="preserve"> </w:t>
      </w:r>
      <w:r w:rsidR="00946570">
        <w:t>appropriately</w:t>
      </w:r>
      <w:r>
        <w:t xml:space="preserve">, and traverse the object pointers directly to the </w:t>
      </w:r>
      <w:r w:rsidR="00946570">
        <w:t xml:space="preserve">value offset in the </w:t>
      </w:r>
      <w:r>
        <w:t xml:space="preserve">price </w:t>
      </w:r>
      <w:r w:rsidR="00946570">
        <w:t>column file</w:t>
      </w:r>
      <w:r>
        <w:t>.  These prices can be enumerated and inline incremented</w:t>
      </w:r>
      <w:r w:rsidR="007A2502">
        <w:t xml:space="preserve"> during the traversal</w:t>
      </w:r>
      <w:r>
        <w:t xml:space="preserve">.  </w:t>
      </w:r>
    </w:p>
    <w:p w:rsidR="00055AD1" w:rsidRDefault="00055AD1" w:rsidP="007A2502">
      <w:pPr>
        <w:keepNext/>
        <w:jc w:val="center"/>
      </w:pPr>
      <w:r>
        <w:rPr>
          <w:noProof/>
        </w:rPr>
        <w:drawing>
          <wp:inline distT="0" distB="0" distL="0" distR="0" wp14:anchorId="7FDFA715" wp14:editId="2943ED16">
            <wp:extent cx="2119746" cy="228465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7567" cy="2336195"/>
                    </a:xfrm>
                    <a:prstGeom prst="rect">
                      <a:avLst/>
                    </a:prstGeom>
                  </pic:spPr>
                </pic:pic>
              </a:graphicData>
            </a:graphic>
          </wp:inline>
        </w:drawing>
      </w:r>
    </w:p>
    <w:p w:rsidR="00055AD1" w:rsidRDefault="00055AD1" w:rsidP="007A2502">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sidR="007A2502">
        <w:rPr>
          <w:i w:val="0"/>
          <w:color w:val="auto"/>
        </w:rPr>
        <w:t>.</w:t>
      </w:r>
      <w:r w:rsidRPr="00055AD1">
        <w:rPr>
          <w:i w:val="0"/>
          <w:color w:val="auto"/>
        </w:rPr>
        <w:t xml:space="preserve"> Row vs</w:t>
      </w:r>
      <w:r w:rsidR="007A2502">
        <w:rPr>
          <w:i w:val="0"/>
          <w:color w:val="auto"/>
        </w:rPr>
        <w:t>.</w:t>
      </w:r>
      <w:r w:rsidRPr="00055AD1">
        <w:rPr>
          <w:i w:val="0"/>
          <w:color w:val="auto"/>
        </w:rPr>
        <w:t xml:space="preserve"> Column Storage</w:t>
      </w:r>
    </w:p>
    <w:p w:rsidR="00802FCC" w:rsidRDefault="00802FCC" w:rsidP="00802FCC">
      <w:pPr>
        <w:pStyle w:val="Heading2"/>
        <w:rPr>
          <w:sz w:val="48"/>
          <w:szCs w:val="48"/>
          <w:lang w:val="en"/>
        </w:rPr>
      </w:pPr>
      <w:r>
        <w:rPr>
          <w:lang w:val="en"/>
        </w:rPr>
        <w:lastRenderedPageBreak/>
        <w:t>Optimal bundles for sponsored search auctions via bracketing scheme</w:t>
      </w:r>
      <w:r>
        <w:rPr>
          <w:lang w:val="en"/>
        </w:rPr>
        <w:t xml:space="preserve"> (2019)</w:t>
      </w:r>
    </w:p>
    <w:p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and (2) the website only has space for two ads.  Then the desired state would be to choose the top two advertisers and bill them the n+1 bid, such that Alice pays 2$, and Bob pays 1$. </w:t>
      </w:r>
    </w:p>
    <w:p w:rsidR="00E4701D" w:rsidRDefault="000A2838" w:rsidP="003C6D4F">
      <w:pPr>
        <w:ind w:firstLine="720"/>
      </w:pPr>
      <w:r>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w:t>
      </w:r>
      <w:r w:rsidR="00DC2EA4">
        <w:t>,</w:t>
      </w:r>
      <w:r w:rsidR="003C6D4F">
        <w:t xml:space="preserve"> Java is </w:t>
      </w:r>
      <w:r w:rsidR="00DC2EA4">
        <w:t xml:space="preserve">a </w:t>
      </w:r>
      <w:r w:rsidR="003C6D4F">
        <w:t>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rsidR="00F34E59" w:rsidRDefault="00F34E59" w:rsidP="003C6D4F">
      <w:pPr>
        <w:ind w:firstLine="720"/>
      </w:pPr>
      <w:r>
        <w:t>The notion of applying filter masks to reduce the search space comes up in multiple distributed system scenarios.  For instance, multi-</w:t>
      </w:r>
      <w:proofErr w:type="gramStart"/>
      <w:r>
        <w:t>attribute based</w:t>
      </w:r>
      <w:proofErr w:type="gramEnd"/>
      <w:r>
        <w:t xml:space="preserve"> resource discovery and load balancing rely on this idea</w:t>
      </w:r>
      <w:sdt>
        <w:sdtPr>
          <w:id w:val="-1685122373"/>
          <w:citation/>
        </w:sdt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w:t>
      </w:r>
      <w:r w:rsidR="009A17A1">
        <w:t>,</w:t>
      </w:r>
      <w:r w:rsidR="00C0542D">
        <w:t xml:space="preserve"> </w:t>
      </w:r>
      <w:r w:rsidR="009A17A1">
        <w:t>resulting</w:t>
      </w:r>
      <w:r w:rsidR="00C0542D">
        <w:t xml:space="preserve"> in more efficient matching</w:t>
      </w:r>
      <w:sdt>
        <w:sdtPr>
          <w:id w:val="-1120138410"/>
          <w:citation/>
        </w:sdt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r w:rsidR="00C0542D">
        <w:t>.</w:t>
      </w:r>
    </w:p>
    <w:p w:rsidR="00DC2EA4" w:rsidRDefault="00DC2EA4">
      <w:pPr>
        <w:rPr>
          <w:b/>
        </w:rPr>
      </w:pPr>
      <w:r>
        <w:br w:type="page"/>
      </w:r>
    </w:p>
    <w:p w:rsidR="00DC2EA4" w:rsidRDefault="00DC2EA4" w:rsidP="00DC2EA4">
      <w:pPr>
        <w:pStyle w:val="Heading2"/>
      </w:pPr>
      <w:r>
        <w:lastRenderedPageBreak/>
        <w:t xml:space="preserve">“Almost-stable” matchings in the Hospitals / Residents </w:t>
      </w:r>
      <w:r>
        <w:t>P</w:t>
      </w:r>
      <w:r>
        <w:t>roblem with Couples</w:t>
      </w:r>
      <w:r>
        <w:t xml:space="preserve"> (2017)</w:t>
      </w:r>
    </w:p>
    <w:p w:rsidR="00DC2EA4" w:rsidRDefault="00DC2EA4" w:rsidP="00DC2EA4">
      <w:r>
        <w:tab/>
        <w:t xml:space="preserve">According to </w:t>
      </w:r>
      <w:proofErr w:type="spellStart"/>
      <w:r>
        <w:t>Manlove</w:t>
      </w:r>
      <w:proofErr w:type="spellEnd"/>
      <w:r>
        <w:t xml:space="preserve"> et al., when a graduate medical student does their residency, they must be matched with a hospital in their preferred list.  If they have a colleague or significant other also performing a residency, they can request this person is geographically close to them.  A process must compile these requirements and create assignments to the finite hospital positions.  To further complicate matters, there are procedural rules that prevent specific scenarios, such as no one chose ABC Hospital</w:t>
      </w:r>
      <w:sdt>
        <w:sdtPr>
          <w:id w:val="1319312390"/>
          <w:citation/>
        </w:sdtPr>
        <w:sdtContent>
          <w:r>
            <w:fldChar w:fldCharType="begin"/>
          </w:r>
          <w:r>
            <w:instrText xml:space="preserve"> CITATION Man171 \l 1033 </w:instrText>
          </w:r>
          <w:r>
            <w:fldChar w:fldCharType="separate"/>
          </w:r>
          <w:r>
            <w:rPr>
              <w:noProof/>
            </w:rPr>
            <w:t xml:space="preserve"> (Manlove, McBride, &amp; Trimble, 2017)</w:t>
          </w:r>
          <w:r>
            <w:fldChar w:fldCharType="end"/>
          </w:r>
        </w:sdtContent>
      </w:sdt>
      <w:r>
        <w:t>.  The researchers provide two efficient algorithms to solve the problem in polynomial time.  First, is an Integer Programming (IP) implementation that finds the maximum cardinality for each resident</w:t>
      </w:r>
      <w:proofErr w:type="gramStart"/>
      <w:r>
        <w:t xml:space="preserve">. </w:t>
      </w:r>
      <w:proofErr w:type="gramEnd"/>
      <w:r>
        <w:t>Second, is a Constraint Programming (CP) solution that is 1.15 times faster than IP, and 8.14 times faster if pre-solving is enabled.</w:t>
      </w:r>
    </w:p>
    <w:p w:rsidR="00DC2EA4" w:rsidRPr="00DC2EA4" w:rsidRDefault="00DC2EA4" w:rsidP="00DC2EA4">
      <w:r>
        <w:tab/>
        <w:t>Similar challenges exist within distributed systems, such as the case that a batch operation enters the system.  When this occurs, a controller needs to assign tasks to specific and finite compute nodes.  If two sub-tasks must share a data set, then an optimization exists to place both on the same node instead of replicating that data to another node.  These requirements are analogous to the Hospital Residency Problem.</w:t>
      </w:r>
      <w:bookmarkStart w:id="0" w:name="_GoBack"/>
      <w:bookmarkEnd w:id="0"/>
    </w:p>
    <w:sectPr w:rsidR="00DC2EA4" w:rsidRPr="00DC2EA4"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64E" w:rsidRDefault="0003364E" w:rsidP="0082223F">
      <w:pPr>
        <w:spacing w:line="240" w:lineRule="auto"/>
      </w:pPr>
      <w:r>
        <w:separator/>
      </w:r>
    </w:p>
  </w:endnote>
  <w:endnote w:type="continuationSeparator" w:id="0">
    <w:p w:rsidR="0003364E" w:rsidRDefault="0003364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64E" w:rsidRDefault="0003364E" w:rsidP="0082223F">
      <w:pPr>
        <w:spacing w:line="240" w:lineRule="auto"/>
      </w:pPr>
      <w:r>
        <w:separator/>
      </w:r>
    </w:p>
  </w:footnote>
  <w:footnote w:type="continuationSeparator" w:id="0">
    <w:p w:rsidR="0003364E" w:rsidRDefault="0003364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364E"/>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A6F68"/>
    <w:rsid w:val="003B6ABB"/>
    <w:rsid w:val="003C6D4F"/>
    <w:rsid w:val="00401D65"/>
    <w:rsid w:val="004223E8"/>
    <w:rsid w:val="004A784B"/>
    <w:rsid w:val="00534CFA"/>
    <w:rsid w:val="005F7A2B"/>
    <w:rsid w:val="006556CB"/>
    <w:rsid w:val="0075295F"/>
    <w:rsid w:val="00770304"/>
    <w:rsid w:val="007763A7"/>
    <w:rsid w:val="007A2502"/>
    <w:rsid w:val="007C050A"/>
    <w:rsid w:val="007D7FE0"/>
    <w:rsid w:val="007E4B36"/>
    <w:rsid w:val="00802FCC"/>
    <w:rsid w:val="0082223F"/>
    <w:rsid w:val="0083775A"/>
    <w:rsid w:val="008455C1"/>
    <w:rsid w:val="00871A12"/>
    <w:rsid w:val="008B5129"/>
    <w:rsid w:val="008F0E60"/>
    <w:rsid w:val="008F59F8"/>
    <w:rsid w:val="008F713F"/>
    <w:rsid w:val="00946570"/>
    <w:rsid w:val="0096715A"/>
    <w:rsid w:val="009A17A1"/>
    <w:rsid w:val="009E4669"/>
    <w:rsid w:val="00A8228B"/>
    <w:rsid w:val="00AB316B"/>
    <w:rsid w:val="00AC03DC"/>
    <w:rsid w:val="00B13E4C"/>
    <w:rsid w:val="00B27C35"/>
    <w:rsid w:val="00B33135"/>
    <w:rsid w:val="00B64468"/>
    <w:rsid w:val="00B664A8"/>
    <w:rsid w:val="00B84866"/>
    <w:rsid w:val="00B900BF"/>
    <w:rsid w:val="00BD28C3"/>
    <w:rsid w:val="00C0542D"/>
    <w:rsid w:val="00C23021"/>
    <w:rsid w:val="00C2473B"/>
    <w:rsid w:val="00C72E44"/>
    <w:rsid w:val="00C73692"/>
    <w:rsid w:val="00C93BB7"/>
    <w:rsid w:val="00D42054"/>
    <w:rsid w:val="00DC2EA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779564587">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28</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9</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30</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1</b:RefOrder>
  </b:Source>
  <b:Source>
    <b:Tag>Man171</b:Tag>
    <b:SourceType>JournalArticle</b:SourceType>
    <b:Guid>{85CEDC8B-45B8-4EE3-9E3F-2BF5A478B115}</b:Guid>
    <b:Author>
      <b:Author>
        <b:NameList>
          <b:Person>
            <b:Last>Manlove</b:Last>
            <b:First>D</b:First>
          </b:Person>
          <b:Person>
            <b:Last>McBride</b:Last>
            <b:First>I</b:First>
          </b:Person>
          <b:Person>
            <b:Last>Trimble</b:Last>
            <b:First>J</b:First>
          </b:Person>
        </b:NameList>
      </b:Author>
    </b:Author>
    <b:Title>“Almost-stable” matchings in the Hospitals / Residents problem with Couples</b:Title>
    <b:JournalName>Constraints January, Volume 22, Issue 1</b:JournalName>
    <b:Year>2017</b:Year>
    <b:Pages>50-72</b:Pages>
    <b:RefOrder>32</b:RefOrder>
  </b:Source>
</b:Sources>
</file>

<file path=customXml/itemProps1.xml><?xml version="1.0" encoding="utf-8"?>
<ds:datastoreItem xmlns:ds="http://schemas.openxmlformats.org/officeDocument/2006/customXml" ds:itemID="{7442AF41-D799-4CF8-A44E-182DCCFA3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6</TotalTime>
  <Pages>16</Pages>
  <Words>3765</Words>
  <Characters>2146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19-05-19T17:38:00Z</dcterms:created>
  <dcterms:modified xsi:type="dcterms:W3CDTF">2019-11-10T21:58:00Z</dcterms:modified>
</cp:coreProperties>
</file>